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614701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1-01-13T18:59:19Z</dcterms:created>
  <dcterms:modified xsi:type="dcterms:W3CDTF">2021-01-13T18:59:19Z</dcterms:modified>
</cp:coreProperties>
</file>